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Calculus Solver</w:t>
      </w:r>
    </w:p>
    <w:p>
      <w:pPr>
        <w:pStyle w:val="FirstParagraph"/>
      </w:pPr>
      <w:r>
        <w:t xml:space="preserve">((x),(sin((x)^(2))))</w:t>
      </w:r>
      <w:r>
        <w:t xml:space="preserve"> </w:t>
      </w:r>
      <w:r>
        <w:t xml:space="preserve">={Sin}</w:t>
      </w:r>
      <w:r>
        <w:t xml:space="preserve"> </w:t>
      </w:r>
      <w:r>
        <w:t xml:space="preserve">((cos((x)^(2)))*((x),((x)^(2))))</w:t>
      </w:r>
      <w:r>
        <w:t xml:space="preserve"> </w:t>
      </w:r>
      <w:r>
        <w:t xml:space="preserve">={Power}</w:t>
      </w:r>
      <w:r>
        <w:t xml:space="preserve"> </w:t>
      </w:r>
      <w:r>
        <w:t xml:space="preserve">((cos((x)^(2)))*(((x)^(2))*((x),((2)*(ln(x))))))</w:t>
      </w:r>
      <w:r>
        <w:t xml:space="preserve"> </w:t>
      </w:r>
      <w:r>
        <w:t xml:space="preserve">={Mul}</w:t>
      </w:r>
      <w:r>
        <w:t xml:space="preserve"> </w:t>
      </w:r>
      <w:r>
        <w:t xml:space="preserve">((cos((x)^(2)))*(((x)^(2))*((((x),(2))*(ln(x)))+((2)*((x),(ln(x)))))))</w:t>
      </w:r>
      <w:r>
        <w:t xml:space="preserve"> </w:t>
      </w:r>
      <w:r>
        <w:t xml:space="preserve">={Add}</w:t>
      </w:r>
      <w:r>
        <w:t xml:space="preserve"> </w:t>
      </w:r>
      <w:r>
        <w:t xml:space="preserve">((cos((x)^(2)))*(((x)^(2))*(((0)*(ln(x)))+((2)*((x),(ln(x)))))))</w:t>
      </w:r>
      <w:r>
        <w:t xml:space="preserve"> </w:t>
      </w:r>
      <w:r>
        <w:t xml:space="preserve">={Ln}</w:t>
      </w:r>
      <w:r>
        <w:t xml:space="preserve"> </w:t>
      </w:r>
      <w:r>
        <w:t xml:space="preserve">((cos((x)^(2)))*(((x)^(2))*(((0)*(ln(x)))+((2)*(((1)/(x))*((x),(x)))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cos((x)^(2)))*(((x)^(2))*(((0)*(ln(x)))+((2)*(((1)/(x))*(1)))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cos((x)^(2)))*(((x)^(2))*(((0)*(ln(x)))+((2)*((1)/(x))))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cos((x)^(2)))*(((x)^(2))*((0)+((2)*((1)/(x))))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(cos((x)^(2)))*(((x)^(2))*((2)*((1)/(x))))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3:33:24Z</dcterms:created>
  <dcterms:modified xsi:type="dcterms:W3CDTF">2020-03-06T03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